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</w:t>
      </w:r>
    </w:p>
    <w:p>
      <w:pPr>
        <w:pStyle w:val="BodyText"/>
      </w:pPr>
      <w:r>
        <w:t xml:space="preserve">(คุณครูคณิตา) เด็กอ้วคลานช้า อันนี้เป็นครูเชื่อว่าเด็ก ๆ จะต้องบอกว่าคมีมากกว่าเดิมในประโยคแน่นอนนะครับ เดี๋ยวเราไปศึกษากเป็นอย่างไรนะครับ มีคำถามมาถามนักเรียนนะครับ ประโยคทั้ง 2 ประโยคต่างกันอย่างไร เด็ก ๆ ลองตกับคุณครูนะครับ ต่างกันอย่างไร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ใช่ไหมครับ ดังนี้นะครับ ประโยคน้องร้องไห้เสียงดัง คำใทำหน้าที่เป็นส่วนขยาย และขยายคำใดเด็ก ๆ ครับ เด็ก ๆ fgdfgfdgจะต้องตอบนะครับ หัวหน้าห้องเป็นผู้กล้าsssssdfsdfตอบคำถามข้อนี้ให้ครูฟังหน่อยนะครับ คำใดเป็นส่วนขยาย และขยายคำตอบแล้วนะ เฉ</w:t>
      </w:r>
    </w:p>
    <w:p>
      <w:pPr>
        <w:pStyle w:val="BodyText"/>
      </w:pPr>
      <w:r>
        <w:t xml:space="preserve">(คุณครูคณิตา) เสียงดัง เป็นส่วนขยายค่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เด็กอ้ว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ซึ่งเป็นประโยคที่ให้นักเรียนสังเกตเมื่อต้นคานั่นเองนะ คำวิเศษณ์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คำว่า</w:t>
      </w:r>
    </w:p>
    <w:p>
      <w:pPr>
        <w:pStyle w:val="BodyText"/>
      </w:pPr>
      <w:r>
        <w:t xml:space="preserve">(คุณครูคณิต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เป็นคำวิเศษณ์เดี๋ยวเรามาจำแนกชนิดขอ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กลิ่น ถูกต้องครับ กลิ่นห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รดน้ำต้นไม้</w:t>
      </w:r>
    </w:p>
    <w:p>
      <w:pPr>
        <w:pStyle w:val="BodyText"/>
      </w:pPr>
      <w:r>
        <w:t xml:space="preserve">(คุณครูปรเมษฐ) ใส่อะไรได้บ้าครูเติมให้ดีกว่า ทุกวั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หรือไปทางซ้ายนั่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เหม็น เพราะเหม็น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าม ดีคู่กับเลว เหลวคู่กับข้น สาวก็ต้อกับ หนุ่ม แล้วก็ชุ่ม ชุ่มนี่คือเปียกใช่ไหมคะ คุณครอยู่แล้วเป็นคำวิเศษณ์</w:t>
      </w:r>
    </w:p>
    <w:p>
      <w:pPr>
        <w:pStyle w:val="BodyText"/>
      </w:pPr>
      <w:r>
        <w:t xml:space="preserve">(คุณครูปรเมษฐ) ชอบเน้นไม่ได้เน้นเลยนะคะ อ้วน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ลย บาง ขยายตฃคำว่าเสื้อ</w:t>
      </w:r>
    </w:p>
    <w:p>
      <w:pPr>
        <w:pStyle w:val="BodyText"/>
      </w:pPr>
      <w:r>
        <w:t xml:space="preserve">(คุณครูคณิตา) ต่อมาค่ะ มีอีกคำหนึ่งค่ะ ครู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สำคัญคือชนิดของคำวิเศษณ์จะต้องถู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รู้ และตรวจสอบใบงานนะครับ ไกันเลยนะ ครูเน้นย้ำตรงชนิดขอ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สถานที่และคำว่า "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คำถามน่าคิดพินิจพิจารณาทำหน้าที่ใดในประโยคตอบให้ชื่นใจหน่อย1. คือ ขยายคำนาม,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สวัสดีคุณครูเรียนคำวิเศษครูแล้วไว ๆไม่ทันชักช้าแล้วชักช้า เดี๋ยวมันจะเสียเวลากันลงไป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 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ต่างกันอย่างไร เด็ก ๆ ลองต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น้องร้องไห้เสียงดัง คำใดทำหน้าที่เป็นส่วนขยาย และขยายคำใดเด็ก ๆ ครับ เด็ก ๆใช่ไหมครับ ดังนี้นะครับ ประโยคตอบคำถามข้อนี้ให้ครูฟังหน่อยนะครับคำใดเป็นส่วนขยาย และขยายคำใดตอบแล้วนะ เฉลย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ครูมีกิจกรรมมาให้นักเรียนได้ทำนะครับ กิจกรรมความรู้ในสิ่งที่นักเรียนได้อ่านมาก่อนสิคำวิเศษณ์ด้วยกัน เพื่อให้เนื้อความขยายมากคำวิเศษณ์มักอยู่หลังคำที่นำมาขยายค่ะ คำวิเศษณ์ค่ะ คือ คำที่ทำหน้าที่ขยายคำนาม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อ้วนนี่ขยายคำว่า</w:t>
      </w:r>
    </w:p>
    <w:p>
      <w:pPr>
        <w:pStyle w:val="BodyText"/>
      </w:pPr>
      <w:r>
        <w:t xml:space="preserve">(คุณครูคณิตา) ขยายคำค่ะ นี่ ทำอะไรบ้าง นะครับ ยังจำได้อยู่นะครับ ต่อไป บ้านใหญ่เด็ก ๆ ตอบครูก่อน คำใด คือคำวิเศษตอบครูก่อน คำใด คือคำวิเศษณ์ ถูกต้องครับ 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นะคะ ขยายคำสรรพนามค่ะ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 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 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เป็นคำวิเศษณ์บ้าง นักเรียนคะขยายวิเศษณ์ด้วยกันเอง ขยายอย่างไร เดี๋ยวเราไปดู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ได้นะ เป็นการบอกลักษณะใหญ่เล็กนี่ อีกข้อหนึคนอ้วน ครูเติมให้แ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มักอารมณ์อะไรล่ะ บอกลักษณะแป๊บหนึ่งนะครับ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ดาบเป็นอาวุธสมัย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ครูเติมให้ดีกว่า ทุกวันก็เป็นการบอกเวลาว่าทุกวัน รดต้นไม้ทุกวัรดม้</w:t>
      </w:r>
    </w:p>
    <w:p>
      <w:pPr>
        <w:pStyle w:val="BodyText"/>
      </w:pPr>
      <w:r>
        <w:t xml:space="preserve">(คุณ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… นอน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สั้น…,ขาว… ดูนะ ๆ มีคำอะไรบ้างหอม เย็น ดี เหลว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 เอาล่ะค่ะ นักเรียน ตอบไปพร้อม ๆ กันเลยค่ะ 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นือ ต้องคู่กับใต้นะคะ อะไรเอ่ย เข้าคู่กับสายเล็กนะคะ หวาน ถ้าหวานล่ะคะ หวานจะต้องคู่กับอะไร หวานจะต้องคู่กับเปรี้ยวเหี่ยว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ตรงข้ามกับอะไรเอ่ย ตรงข้ามกับคำว่าสดค่ะ แล้วมันจะต้องมีตึงค่ะ หย่อน กับ ตึง เป็นคำที่ตรงกันข้ามกันค่ะ เรามาอ่านพร้อม ๆ กันนะคะ เช้า สายนักเรียน นักเรียนคะ เชือกมันตึงหวาน เปรี้ยว, เหี่ยว สด,แข็งอ่อน หน่อนตึง ค่ะ เอาล่ะค่ะ เดี๋ยวเรามาถามกันดีกว่าบ่าย เย็น เหนือ ใต้ ใหญ่ เล็กและขยายคำชนิดใดนักเรียนคะ อ่านประโยคนี้พร้อม ๆ กันค่ะ คนอ้วนชอบกินขนมหวาน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ณิตา) จะต้องวิเคราะห์นะคะ 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เพราะฉะนั้น ครูให้หนูลงมือ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เป็นคำวิเศษณ์บอกสถานที่เช่นเดียวกัน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1. คือ ขยายคำ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ฟังอีกครั้งหนึ่ง ขยายคำนาม, คำสรรพนาม,ตอบเลยไปดูของครูกันบ้างให้นักเรียนไล่ตอบทีละคนเลย ให้เวล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ว่าครูเจอทำอะไรในชีวิตประจำว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หนัก, หวาน, บาง,อีกคำถามหนึ่งนะครับการใช้คำวิเศษณ์ในการสื่อสารมีประโยชน์อย่างไรตอบเลยนะ ทำให้การสื่อสารนั้นได้ตอบกับคุณครูปลายทางนั่นเองครับ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มีความชัดเจน และสละสลวยมากยิ่งขึ้นครับ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ให้หนู ๆ นั้นนำไปเก็บไว้ในอ้อมอกอ้อมใ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ามารถดาวน์โหลดข้อมูลได้ที่ www.dltv.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วันนี้เด็ก ป. 6 กันทั่วประเทศต้องเรียนคำวิเศษณ์นะครูเรียนคำวิเศษครูสวัสดีคุณครูไม่ทันชักช้าแล้วชักช้า เดี๋ยวมันจะเสียเวลากันลงไปแล้วไว ๆ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แล้วลงไป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เป็นอย่างไรนะครับ มีคำถามมาถามนักเรียนนะครับ ประโยคทั้ง 2 ประโยค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เด็ก ๆ ครับ เด็ก ๆ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ตอบแล้วนะ เฉลยใ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จะต้องตอบนะครับ หัวหน้าห้องเป็นผู้กล้า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รูมีกิจกรรมมาให้นักเรียนได้ทำนะครับ กิจกรรมนี้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คำวิเศษณ์ค่ะ คือ คำที่ทำหน้าที่ขยายคำนาม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นะครับ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ใช่ครับ ขยายคำว่า ถูกต้องครับ ขยายคำว่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ฝนตกปรอย ๆ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กริยานะครับ คำกริยานี่เด็ก ๆจะแม่นความรู้อยู่ เพราะว่าเพิ่งเรียน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ขยายวิเศษณ์ด้วยกันเอง ขยายอย่างไร เดี๋ยวเราไปดู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ดอกมะลิสีขาวบริสุทธิ์คำใดเป็นคำวิเศษณ์บ้าง เด็ก ๆ ตอบ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1. คือ ถูกต้องครับ สีขาว 2. คือ บริสุทธิ์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กลิ่น ถูกต้องครับ กลิ่นหอม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หลังอะไรได้บ้าง 1. คือ หลังใหญ่แป๊บหนึ่งนะครับมักอารมณ์อะไรล่ะ บอกลักษณะ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ไปกันต่อดีกว่า เดี๋ยให้นักเรียนจดสไลด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ต่อไปครับ เป็นคำวิเศษณ์เรานี่ไม่ต้องบอกตัวเลขค่ะ เดี๋ยวเราไปดูและศึกษาไปพร้อม ๆ กันเลยนะคะดาบเป็นอาวุธสมัยสมัยอะไรเอ่ย คุณครูประเมษฐคะ อย่าเพิ่งเฉล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โบราณ ก็เป็นการบอกเวลา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… นอน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น้องถูบ้านอยู่ชั้น เติม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ถูกต้องครับ ชั้นบน ชั้นอะไรอีกนะ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บ้านครูคณิตานี่ อยู่ใกล้ อยู่ใกล้ที่ไห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หรือไปทางซ้ายนั่นเองนะครับ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คือ การบอกจำนวน ข้ามทุกเมล็ดไปดูกันต่อนะ ต่อไปเป็นคำวิเศษณ์บอกความไม่ชี้เฉพาะประโยคกัน บ้าน…ครูเฉลย ที่หนึ่ง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มีหญ้ารก อาจมีงูอาศัยอยู่ว่าเป็นบ้านหลังใด แต่ถ้าบ้านนี่ สมมติถ้ามี 10 บ้านนี่ อ๋อบ้าน 10 หลังใช่ไหมคะ ถ้าในบ้าน 10 หลังนี้อาจมีงูอาศัยอยู่ คุณครูคณิตา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เป็นคำวิเศษณ์บอกความไม่ชี้เฉพาะนะคะ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ครูเข้าใจแล้วครับ เพราะฉะนั้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ั่นเองนะครับ สัตว์ แต่ไม่ชี้เฉพา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เมตตา เติมอะไรได้บ้างเอ่ย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ที่จะตอบได้นะคะ</w:t>
      </w:r>
    </w:p>
    <w:p>
      <w:pPr>
        <w:pStyle w:val="BodyText"/>
      </w:pPr>
      <w:r>
        <w:t xml:space="preserve">(คุณครูปรเมษฐ) ครับ เด็ก ๆ ก็สั้น…,ขาว… ดูนะ ๆ มีคำอะไรบ้างหอม เย็น ดี เหลวตรงกันข้าม ให้มันเป็นอย่างไรกัน ให้มันคล้องจองกั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นุกสนานเลย เด็ก ๆ ไปดูกัน ครูมีคำอะไรมาให้บ้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ติมคำที่ตรงกันข้ามกันเรียบร้อยแล้วใช่ไหมครับ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ฉลยนะ ไปพร้อม ๆ กัน แล้วถ้าเกิดผิดเรียบร้อยนะครับ เดี๋ยวไปดูต่อไปมีอีก นี่มีอีกชุดหนึ่ง นักเรียนต้องจดให้ครับ อันนี้ก็เป็นตรงกันข้าม ดีคู่กับเลว เหลว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แห้งนั่นเองนะครับ แก้ไขให้ถูกต้อง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เล็กนะคะ หวาน ถ้าหวานล่ะคะหวานจะต้องคู่กับอะไร หวานจะต้องคู่กับเปรี้ยวเหี่ยวอะไรเอ่ย เข้าคู่กับสาย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ใหญ่ค่ะ ต้องคู่กับแล้วมันจะต้องมีตึงค่ะหย่อน กับ ตึง เป็นคำที่ตรงกันข้ามกันค่ะเรามาอ่านพร้อม ๆ กันนะคะ เช้า สายตรงข้ามกับอะไรเอ่ย ตรงข้ามกับคำว่าสดค่ะหวาน เปรี้ยว, เหี่ยว สด,แข็งอ่อน หน่อนตึง ค่ะ เอาล่ะค่ะเดี๋ยวเรามาถามกันดีกว่านักเรียน นักเรียนคะ เชือกมันตึงและขยายคำชนิดใดนักเรียนคะ อ่านประโยคนี้พร้อม ๆ กันค่ะ คนอ้วนชอบกินขนมหวานบ่าย เย็น เหนือ ใต้ ใหญ่ เล็ก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พิจารณาดูสิ คำใด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้องทำเอง ฉันสวมเสื้อบา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ปรเมษฐ) ตอบคุณครูคร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ิ่งที่หนู ๆ รอคอย หรือสิ่งที่นักเรียนรอคอย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นี่ เลือกคำวิเศษณ์ที่ครูกำหนดให้มาแม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ต่อจากนั้นหนูก็แต่งประโยค แต่ที่สำคัญคือชนิดของคำวิเศษณ์จะต้องถูกเพราะฉะนั้น ครูให้หนูลงมือเดี๋ยวไปดูใบงานกันนะครับ ใบงานมีดังนี้นะครับ10 นาที</w:t>
      </w:r>
    </w:p>
    <w:p>
      <w:pPr>
        <w:pStyle w:val="BodyText"/>
      </w:pPr>
      <w:r>
        <w:t xml:space="preserve">[เสียงดนตรี]มีทั้งหมด 10 คำ นักเรียนก็นำมาใส่ในช่องแรกเลยปฏิบัติกิจกรรมใบงานนี้ บัดเดี๋ยวนี้ ให้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3T03:34:42Z</dcterms:created>
  <dcterms:modified xsi:type="dcterms:W3CDTF">2022-03-23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2 น.</vt:lpwstr>
  </property>
  <property fmtid="{D5CDD505-2E9C-101B-9397-08002B2CF9AE}" pid="3" name="subtitle">
    <vt:lpwstr/>
  </property>
</Properties>
</file>